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30"/>
      </w:tblGrid>
      <w:tr w:rsidR="006A0CEA" w:rsidRPr="006A0CEA" w:rsidTr="006A0CEA">
        <w:trPr>
          <w:jc w:val="center"/>
        </w:trPr>
        <w:tc>
          <w:tcPr>
            <w:tcW w:w="91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95B3D7" w:themeFill="accent1" w:themeFillTint="99"/>
            <w:vAlign w:val="center"/>
          </w:tcPr>
          <w:p w:rsidR="006A0CEA" w:rsidRPr="006A0CEA" w:rsidRDefault="00761C71" w:rsidP="00761C71">
            <w:pPr>
              <w:keepLines/>
              <w:suppressLineNumbers/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473028">
              <w:rPr>
                <w:b/>
                <w:sz w:val="24"/>
                <w:szCs w:val="24"/>
              </w:rPr>
              <w:t>MATLAB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220E8A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Program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#1</w:t>
            </w:r>
          </w:p>
        </w:tc>
      </w:tr>
      <w:tr w:rsidR="006A0CEA" w:rsidRPr="006A0CEA" w:rsidTr="006A0CEA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6A0CEA" w:rsidRPr="006A0CEA" w:rsidRDefault="006A0CEA" w:rsidP="006A0CEA">
            <w:pPr>
              <w:keepLines/>
              <w:suppressLineNumbers/>
              <w:suppressAutoHyphens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6A0CEA">
              <w:rPr>
                <w:rFonts w:ascii="Arial" w:hAnsi="Arial" w:cs="Arial"/>
                <w:b/>
                <w:bCs/>
                <w:sz w:val="20"/>
              </w:rPr>
              <w:t>Output</w:t>
            </w:r>
          </w:p>
        </w:tc>
      </w:tr>
      <w:tr w:rsidR="006A0CEA" w:rsidRPr="006A0CEA" w:rsidTr="006A0CEA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6A0CEA" w:rsidRPr="006A0CEA" w:rsidRDefault="00761C71" w:rsidP="0085491F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761C71">
              <w:rPr>
                <w:bCs/>
                <w:szCs w:val="18"/>
              </w:rPr>
              <w:t>x = 0.30294 and y = 6269.6031</w:t>
            </w:r>
          </w:p>
        </w:tc>
      </w:tr>
      <w:tr w:rsidR="006A0CEA" w:rsidRPr="006A0CEA" w:rsidTr="006A0CEA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6A0CEA" w:rsidRPr="006A0CEA" w:rsidRDefault="006A0CEA" w:rsidP="006A0CEA">
            <w:pPr>
              <w:keepLines/>
              <w:suppressLineNumbers/>
              <w:suppressAutoHyphens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6A0CEA">
              <w:rPr>
                <w:rFonts w:ascii="Arial" w:hAnsi="Arial" w:cs="Arial"/>
                <w:b/>
                <w:bCs/>
                <w:sz w:val="20"/>
              </w:rPr>
              <w:t>Source Code</w:t>
            </w:r>
          </w:p>
        </w:tc>
      </w:tr>
      <w:tr w:rsidR="006A0CEA" w:rsidRPr="006A0CEA" w:rsidTr="00CE6670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761C71" w:rsidRDefault="00761C71" w:rsidP="00761C7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CSCI 1081, MATLAB Assignment, Problem 01</w:t>
            </w:r>
          </w:p>
          <w:p w:rsidR="00761C71" w:rsidRDefault="00761C71" w:rsidP="00761C7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Nalongsone Danddank, 12/11/2017.</w:t>
            </w:r>
          </w:p>
          <w:p w:rsidR="00761C71" w:rsidRDefault="00761C71" w:rsidP="00761C7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 xml:space="preserve"> </w:t>
            </w:r>
          </w:p>
          <w:p w:rsidR="00761C71" w:rsidRDefault="00761C71" w:rsidP="00761C7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clear</w:t>
            </w:r>
          </w:p>
          <w:p w:rsidR="00761C71" w:rsidRDefault="00761C71" w:rsidP="00761C7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clc</w:t>
            </w:r>
            <w:proofErr w:type="spellEnd"/>
          </w:p>
          <w:p w:rsidR="00761C71" w:rsidRDefault="00761C71" w:rsidP="00761C7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761C71" w:rsidRDefault="00761C71" w:rsidP="00761C7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Making variables.</w:t>
            </w:r>
          </w:p>
          <w:p w:rsidR="00761C71" w:rsidRDefault="00761C71" w:rsidP="00761C7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a = 10;</w:t>
            </w:r>
          </w:p>
          <w:p w:rsidR="00761C71" w:rsidRDefault="00761C71" w:rsidP="00761C7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b = 2.5*(10^23);</w:t>
            </w:r>
          </w:p>
          <w:p w:rsidR="00761C71" w:rsidRDefault="00761C71" w:rsidP="00761C7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Using these variables, calculate.</w:t>
            </w:r>
          </w:p>
          <w:p w:rsidR="00761C71" w:rsidRDefault="00761C71" w:rsidP="00761C7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x = 1/(1+exp((-(a-15)/6)));</w:t>
            </w:r>
          </w:p>
          <w:p w:rsidR="00761C71" w:rsidRDefault="00761C71" w:rsidP="00761C7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y = 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sqr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a) + b^(1/21))^pi;</w:t>
            </w:r>
          </w:p>
          <w:p w:rsidR="00761C71" w:rsidRDefault="00761C71" w:rsidP="00761C7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Display the values of x and y.</w:t>
            </w:r>
          </w:p>
          <w:p w:rsidR="00761C71" w:rsidRDefault="00761C71" w:rsidP="00761C7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[</w:t>
            </w:r>
            <w:r>
              <w:rPr>
                <w:rFonts w:ascii="Courier New" w:hAnsi="Courier New" w:cs="Courier New"/>
                <w:color w:val="A020F0"/>
                <w:sz w:val="20"/>
              </w:rPr>
              <w:t>'x = '</w:t>
            </w:r>
            <w:r>
              <w:rPr>
                <w:rFonts w:ascii="Courier New" w:hAnsi="Courier New" w:cs="Courier New"/>
                <w:color w:val="000000"/>
                <w:sz w:val="20"/>
              </w:rPr>
              <w:t>,num2str(x),</w:t>
            </w:r>
            <w:r>
              <w:rPr>
                <w:rFonts w:ascii="Courier New" w:hAnsi="Courier New" w:cs="Courier New"/>
                <w:color w:val="A020F0"/>
                <w:sz w:val="20"/>
              </w:rPr>
              <w:t>' and y = '</w:t>
            </w:r>
            <w:r>
              <w:rPr>
                <w:rFonts w:ascii="Courier New" w:hAnsi="Courier New" w:cs="Courier New"/>
                <w:color w:val="000000"/>
                <w:sz w:val="20"/>
              </w:rPr>
              <w:t>,num2str(y)]);</w:t>
            </w:r>
          </w:p>
          <w:p w:rsidR="006A0CEA" w:rsidRPr="006A0CEA" w:rsidRDefault="00761C71" w:rsidP="00761C71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6A0CEA">
              <w:rPr>
                <w:bCs/>
                <w:szCs w:val="18"/>
              </w:rPr>
              <w:t xml:space="preserve"> </w:t>
            </w:r>
          </w:p>
        </w:tc>
      </w:tr>
      <w:tr w:rsidR="00CE6670" w:rsidRPr="006A0CEA" w:rsidTr="006A0CEA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</w:tcPr>
          <w:p w:rsidR="00CE6670" w:rsidRDefault="00CE6670" w:rsidP="006C34F3">
            <w:pPr>
              <w:autoSpaceDE w:val="0"/>
              <w:autoSpaceDN w:val="0"/>
              <w:adjustRightInd w:val="0"/>
              <w:rPr>
                <w:color w:val="008000"/>
                <w:sz w:val="19"/>
                <w:szCs w:val="19"/>
              </w:rPr>
            </w:pPr>
          </w:p>
        </w:tc>
      </w:tr>
    </w:tbl>
    <w:p w:rsidR="005F794C" w:rsidRDefault="00DA36E7"/>
    <w:tbl>
      <w:tblPr>
        <w:tblStyle w:val="TableGrid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30"/>
      </w:tblGrid>
      <w:tr w:rsidR="007104D2" w:rsidRPr="006A0CEA" w:rsidTr="00715AAC">
        <w:trPr>
          <w:jc w:val="center"/>
        </w:trPr>
        <w:tc>
          <w:tcPr>
            <w:tcW w:w="91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95B3D7" w:themeFill="accent1" w:themeFillTint="99"/>
            <w:vAlign w:val="center"/>
          </w:tcPr>
          <w:p w:rsidR="007104D2" w:rsidRPr="006A0CEA" w:rsidRDefault="00476A06" w:rsidP="00476A06">
            <w:pPr>
              <w:keepLines/>
              <w:suppressLineNumbers/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473028">
              <w:rPr>
                <w:b/>
                <w:sz w:val="24"/>
                <w:szCs w:val="24"/>
              </w:rPr>
              <w:t>MATLAB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220E8A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Program 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>#2</w:t>
            </w:r>
          </w:p>
        </w:tc>
      </w:tr>
      <w:tr w:rsidR="007104D2" w:rsidRPr="006A0CEA" w:rsidTr="00715AAC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7104D2" w:rsidRPr="006A0CEA" w:rsidRDefault="007104D2" w:rsidP="00715AAC">
            <w:pPr>
              <w:keepLines/>
              <w:suppressLineNumbers/>
              <w:suppressAutoHyphens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6A0CEA">
              <w:rPr>
                <w:rFonts w:ascii="Arial" w:hAnsi="Arial" w:cs="Arial"/>
                <w:b/>
                <w:bCs/>
                <w:sz w:val="20"/>
              </w:rPr>
              <w:t>Output</w:t>
            </w:r>
          </w:p>
        </w:tc>
      </w:tr>
      <w:tr w:rsidR="007104D2" w:rsidRPr="006A0CEA" w:rsidTr="00715AAC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DB6991" w:rsidRPr="00DB6991" w:rsidRDefault="00DB6991" w:rsidP="00DB6991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DB6991">
              <w:rPr>
                <w:bCs/>
                <w:szCs w:val="18"/>
              </w:rPr>
              <w:t>A. The A row vector is: 10  20  30  40  50  60</w:t>
            </w:r>
          </w:p>
          <w:p w:rsidR="00DB6991" w:rsidRPr="00DB6991" w:rsidRDefault="00DB6991" w:rsidP="00DB6991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DB6991">
              <w:rPr>
                <w:bCs/>
                <w:szCs w:val="18"/>
              </w:rPr>
              <w:t xml:space="preserve">B. The B column vector is: </w:t>
            </w:r>
          </w:p>
          <w:p w:rsidR="00DA36E7" w:rsidRPr="00BF63CD" w:rsidRDefault="00DA36E7" w:rsidP="00DA36E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</w:rPr>
            </w:pPr>
            <w:r w:rsidRPr="00BF63CD">
              <w:rPr>
                <w:rFonts w:ascii="Courier New" w:hAnsi="Courier New" w:cs="Courier New"/>
                <w:color w:val="000000"/>
                <w:sz w:val="20"/>
              </w:rPr>
              <w:t xml:space="preserve">    0.8147</w:t>
            </w:r>
          </w:p>
          <w:p w:rsidR="00DA36E7" w:rsidRPr="00BF63CD" w:rsidRDefault="00DA36E7" w:rsidP="00DA36E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</w:rPr>
            </w:pPr>
            <w:r w:rsidRPr="00BF63CD">
              <w:rPr>
                <w:rFonts w:ascii="Courier New" w:hAnsi="Courier New" w:cs="Courier New"/>
                <w:color w:val="000000"/>
                <w:sz w:val="20"/>
              </w:rPr>
              <w:t xml:space="preserve">    0.9058</w:t>
            </w:r>
          </w:p>
          <w:p w:rsidR="00DA36E7" w:rsidRPr="00BF63CD" w:rsidRDefault="00DA36E7" w:rsidP="00DA36E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</w:rPr>
            </w:pPr>
            <w:r w:rsidRPr="00BF63CD">
              <w:rPr>
                <w:rFonts w:ascii="Courier New" w:hAnsi="Courier New" w:cs="Courier New"/>
                <w:color w:val="000000"/>
                <w:sz w:val="20"/>
              </w:rPr>
              <w:t xml:space="preserve">    0.1270</w:t>
            </w:r>
          </w:p>
          <w:p w:rsidR="00DA36E7" w:rsidRPr="00BF63CD" w:rsidRDefault="00DA36E7" w:rsidP="00DA36E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</w:rPr>
            </w:pPr>
            <w:r w:rsidRPr="00BF63CD">
              <w:rPr>
                <w:rFonts w:ascii="Courier New" w:hAnsi="Courier New" w:cs="Courier New"/>
                <w:color w:val="000000"/>
                <w:sz w:val="20"/>
              </w:rPr>
              <w:t xml:space="preserve">    0.9134</w:t>
            </w:r>
          </w:p>
          <w:p w:rsidR="00DA36E7" w:rsidRPr="00BF63CD" w:rsidRDefault="00DA36E7" w:rsidP="00DA36E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</w:rPr>
            </w:pPr>
            <w:r w:rsidRPr="00BF63CD">
              <w:rPr>
                <w:rFonts w:ascii="Courier New" w:hAnsi="Courier New" w:cs="Courier New"/>
                <w:color w:val="000000"/>
                <w:sz w:val="20"/>
              </w:rPr>
              <w:t xml:space="preserve">    0.6324</w:t>
            </w:r>
          </w:p>
          <w:p w:rsidR="00DA36E7" w:rsidRPr="00BF63CD" w:rsidRDefault="00DA36E7" w:rsidP="00DA36E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</w:rPr>
            </w:pPr>
            <w:r w:rsidRPr="00BF63CD">
              <w:rPr>
                <w:rFonts w:ascii="Courier New" w:hAnsi="Courier New" w:cs="Courier New"/>
                <w:color w:val="000000"/>
                <w:sz w:val="20"/>
              </w:rPr>
              <w:t xml:space="preserve">    0.0975</w:t>
            </w:r>
          </w:p>
          <w:p w:rsidR="00DB6991" w:rsidRPr="00DB6991" w:rsidRDefault="00DB6991" w:rsidP="00DB6991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DB6991">
              <w:rPr>
                <w:bCs/>
                <w:szCs w:val="18"/>
              </w:rPr>
              <w:t xml:space="preserve">C. The transpose of A is: </w:t>
            </w:r>
          </w:p>
          <w:p w:rsidR="00DB6991" w:rsidRPr="00DB6991" w:rsidRDefault="00DB6991" w:rsidP="00DB6991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DB6991">
              <w:rPr>
                <w:bCs/>
                <w:szCs w:val="18"/>
              </w:rPr>
              <w:t>10</w:t>
            </w:r>
          </w:p>
          <w:p w:rsidR="00DB6991" w:rsidRPr="00DB6991" w:rsidRDefault="00DB6991" w:rsidP="00DB6991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DB6991">
              <w:rPr>
                <w:bCs/>
                <w:szCs w:val="18"/>
              </w:rPr>
              <w:t>20</w:t>
            </w:r>
          </w:p>
          <w:p w:rsidR="00DB6991" w:rsidRPr="00DB6991" w:rsidRDefault="00DB6991" w:rsidP="00DB6991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DB6991">
              <w:rPr>
                <w:bCs/>
                <w:szCs w:val="18"/>
              </w:rPr>
              <w:t>30</w:t>
            </w:r>
          </w:p>
          <w:p w:rsidR="00DB6991" w:rsidRPr="00DB6991" w:rsidRDefault="00DB6991" w:rsidP="00DB6991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DB6991">
              <w:rPr>
                <w:bCs/>
                <w:szCs w:val="18"/>
              </w:rPr>
              <w:t>40</w:t>
            </w:r>
          </w:p>
          <w:p w:rsidR="00DB6991" w:rsidRPr="00DB6991" w:rsidRDefault="00DB6991" w:rsidP="00DB6991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DB6991">
              <w:rPr>
                <w:bCs/>
                <w:szCs w:val="18"/>
              </w:rPr>
              <w:t>50</w:t>
            </w:r>
          </w:p>
          <w:p w:rsidR="00DB6991" w:rsidRPr="00DB6991" w:rsidRDefault="00DB6991" w:rsidP="00DB6991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DB6991">
              <w:rPr>
                <w:bCs/>
                <w:szCs w:val="18"/>
              </w:rPr>
              <w:t>60</w:t>
            </w:r>
          </w:p>
          <w:p w:rsidR="00DB6991" w:rsidRPr="00DB6991" w:rsidRDefault="00DB6991" w:rsidP="00DB6991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DB6991">
              <w:rPr>
                <w:bCs/>
                <w:szCs w:val="18"/>
              </w:rPr>
              <w:t>D. The C row vector is: 0.1        0.05    0.033333       0.025        0.02    0.016667</w:t>
            </w:r>
          </w:p>
          <w:p w:rsidR="00DB6991" w:rsidRPr="00DB6991" w:rsidRDefault="00DB6991" w:rsidP="00DB6991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DB6991">
              <w:rPr>
                <w:bCs/>
                <w:szCs w:val="18"/>
              </w:rPr>
              <w:t>E. A multiplied elementwise by the C is: 1  1  1  1  1  1</w:t>
            </w:r>
          </w:p>
          <w:p w:rsidR="00DB6991" w:rsidRPr="00DB6991" w:rsidRDefault="00DB6991" w:rsidP="00DB6991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DB6991">
              <w:rPr>
                <w:bCs/>
                <w:szCs w:val="18"/>
              </w:rPr>
              <w:t>F. The sum of the values in A is: 210</w:t>
            </w:r>
          </w:p>
          <w:p w:rsidR="00DB6991" w:rsidRPr="00DB6991" w:rsidRDefault="00DB6991" w:rsidP="00DB6991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DB6991">
              <w:rPr>
                <w:bCs/>
                <w:szCs w:val="18"/>
              </w:rPr>
              <w:t xml:space="preserve">G. A multiplied by B is: </w:t>
            </w:r>
            <w:r w:rsidR="00DA36E7" w:rsidRPr="00BF63CD">
              <w:rPr>
                <w:rFonts w:ascii="Courier New" w:hAnsi="Courier New" w:cs="Courier New"/>
                <w:color w:val="000000"/>
                <w:sz w:val="20"/>
              </w:rPr>
              <w:t>104.0781</w:t>
            </w:r>
          </w:p>
          <w:p w:rsidR="007104D2" w:rsidRPr="006A0CEA" w:rsidRDefault="00DB6991" w:rsidP="00DB6991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DB6991">
              <w:rPr>
                <w:bCs/>
                <w:szCs w:val="18"/>
              </w:rPr>
              <w:t>&gt;&gt;</w:t>
            </w:r>
          </w:p>
        </w:tc>
      </w:tr>
      <w:tr w:rsidR="007104D2" w:rsidRPr="006A0CEA" w:rsidTr="00715AAC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7104D2" w:rsidRPr="006A0CEA" w:rsidRDefault="007104D2" w:rsidP="00715AAC">
            <w:pPr>
              <w:keepLines/>
              <w:suppressLineNumbers/>
              <w:suppressAutoHyphens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6A0CEA">
              <w:rPr>
                <w:rFonts w:ascii="Arial" w:hAnsi="Arial" w:cs="Arial"/>
                <w:b/>
                <w:bCs/>
                <w:sz w:val="20"/>
              </w:rPr>
              <w:t>Source Code</w:t>
            </w:r>
          </w:p>
        </w:tc>
      </w:tr>
      <w:tr w:rsidR="007104D2" w:rsidRPr="006A0CEA" w:rsidTr="00715AAC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</w:tcPr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CSCI 1081, MATLAB Assignment, Problem 02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Nalongsone Danddank, 12/11/2017.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 xml:space="preserve"> 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clear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clc</w:t>
            </w:r>
            <w:proofErr w:type="spellEnd"/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 xml:space="preserve">%Create and display the following vectors and/or results.  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 xml:space="preserve"> 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A. a row vector A of size 6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n = 6;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A = zeros(1,n);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=1:n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A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 xml:space="preserve">)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*10;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end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</w:rPr>
              <w:t>[</w:t>
            </w:r>
            <w:r>
              <w:rPr>
                <w:rFonts w:ascii="Courier New" w:hAnsi="Courier New" w:cs="Courier New"/>
                <w:color w:val="A020F0"/>
                <w:sz w:val="20"/>
              </w:rPr>
              <w:t>'A. The A row vector is: '</w:t>
            </w:r>
            <w:r>
              <w:rPr>
                <w:rFonts w:ascii="Courier New" w:hAnsi="Courier New" w:cs="Courier New"/>
                <w:color w:val="000000"/>
                <w:sz w:val="20"/>
              </w:rPr>
              <w:t>, num2str(A)]);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B. a column vector B of size 6 with random numbers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lastRenderedPageBreak/>
              <w:t>B = zeros(n,1);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</w:rPr>
              <w:t xml:space="preserve"> j=1:n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B(j,1) = 100*rand;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end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0"/>
              </w:rPr>
              <w:t>'B. The B column vector is: '</w:t>
            </w:r>
            <w:r>
              <w:rPr>
                <w:rFonts w:ascii="Courier New" w:hAnsi="Courier New" w:cs="Courier New"/>
                <w:color w:val="000000"/>
                <w:sz w:val="20"/>
              </w:rPr>
              <w:t>);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num2str(B));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C. The transpose of A.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0"/>
              </w:rPr>
              <w:t>'C. The transpose of A is: '</w:t>
            </w:r>
            <w:r>
              <w:rPr>
                <w:rFonts w:ascii="Courier New" w:hAnsi="Courier New" w:cs="Courier New"/>
                <w:color w:val="000000"/>
                <w:sz w:val="20"/>
              </w:rPr>
              <w:t>);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num2str(A.'));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D. A new vector C that stores the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invers of each value x in A.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C = zeros(1,n);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</w:rPr>
              <w:t xml:space="preserve"> k=1:n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C(1,k)=(A(1,k)).^-1;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end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</w:rPr>
              <w:t>[</w:t>
            </w:r>
            <w:r>
              <w:rPr>
                <w:rFonts w:ascii="Courier New" w:hAnsi="Courier New" w:cs="Courier New"/>
                <w:color w:val="A020F0"/>
                <w:sz w:val="20"/>
              </w:rPr>
              <w:t>'D. The C row vector is: '</w:t>
            </w:r>
            <w:r>
              <w:rPr>
                <w:rFonts w:ascii="Courier New" w:hAnsi="Courier New" w:cs="Courier New"/>
                <w:color w:val="000000"/>
                <w:sz w:val="20"/>
              </w:rPr>
              <w:t>, num2str(C)]);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E. A multiplied elementwise by the C.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</w:rPr>
              <w:t>[</w:t>
            </w:r>
            <w:r>
              <w:rPr>
                <w:rFonts w:ascii="Courier New" w:hAnsi="Courier New" w:cs="Courier New"/>
                <w:color w:val="A020F0"/>
                <w:sz w:val="20"/>
              </w:rPr>
              <w:t>'E. A multiplied elementwise by the C is: '</w:t>
            </w:r>
            <w:r>
              <w:rPr>
                <w:rFonts w:ascii="Courier New" w:hAnsi="Courier New" w:cs="Courier New"/>
                <w:color w:val="000000"/>
                <w:sz w:val="20"/>
              </w:rPr>
              <w:t>, num2str(A.*C)]);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F. The sum of the values in A.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</w:rPr>
              <w:t>[</w:t>
            </w:r>
            <w:r>
              <w:rPr>
                <w:rFonts w:ascii="Courier New" w:hAnsi="Courier New" w:cs="Courier New"/>
                <w:color w:val="A020F0"/>
                <w:sz w:val="20"/>
              </w:rPr>
              <w:t>'F. The sum of the values in A is: '</w:t>
            </w:r>
            <w:r>
              <w:rPr>
                <w:rFonts w:ascii="Courier New" w:hAnsi="Courier New" w:cs="Courier New"/>
                <w:color w:val="000000"/>
                <w:sz w:val="20"/>
              </w:rPr>
              <w:t>, num2str(sum(A))]);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G. A multiplied by B.</w:t>
            </w:r>
          </w:p>
          <w:p w:rsidR="00DB6991" w:rsidRDefault="00DB6991" w:rsidP="00DB699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</w:rPr>
              <w:t>[</w:t>
            </w:r>
            <w:r>
              <w:rPr>
                <w:rFonts w:ascii="Courier New" w:hAnsi="Courier New" w:cs="Courier New"/>
                <w:color w:val="A020F0"/>
                <w:sz w:val="20"/>
              </w:rPr>
              <w:t>'G. A multiplied by B is: '</w:t>
            </w:r>
            <w:r>
              <w:rPr>
                <w:rFonts w:ascii="Courier New" w:hAnsi="Courier New" w:cs="Courier New"/>
                <w:color w:val="000000"/>
                <w:sz w:val="20"/>
              </w:rPr>
              <w:t>, num2str(A*B)]);</w:t>
            </w:r>
          </w:p>
          <w:p w:rsidR="007104D2" w:rsidRPr="006A0CEA" w:rsidRDefault="007104D2" w:rsidP="00766479">
            <w:pPr>
              <w:keepLines/>
              <w:suppressLineNumbers/>
              <w:suppressAutoHyphens/>
              <w:rPr>
                <w:bCs/>
                <w:szCs w:val="18"/>
              </w:rPr>
            </w:pPr>
          </w:p>
        </w:tc>
      </w:tr>
    </w:tbl>
    <w:p w:rsidR="0085096E" w:rsidRDefault="0085096E"/>
    <w:tbl>
      <w:tblPr>
        <w:tblStyle w:val="TableGrid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30"/>
      </w:tblGrid>
      <w:tr w:rsidR="00DB6991" w:rsidRPr="006A0CEA" w:rsidTr="007A36C3">
        <w:trPr>
          <w:jc w:val="center"/>
        </w:trPr>
        <w:tc>
          <w:tcPr>
            <w:tcW w:w="91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95B3D7" w:themeFill="accent1" w:themeFillTint="99"/>
            <w:vAlign w:val="center"/>
          </w:tcPr>
          <w:p w:rsidR="00DB6991" w:rsidRPr="006A0CEA" w:rsidRDefault="00DB6991" w:rsidP="007A36C3">
            <w:pPr>
              <w:keepLines/>
              <w:suppressLineNumbers/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473028">
              <w:rPr>
                <w:b/>
                <w:sz w:val="24"/>
                <w:szCs w:val="24"/>
              </w:rPr>
              <w:t>MATLAB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Program #3</w:t>
            </w:r>
          </w:p>
        </w:tc>
      </w:tr>
      <w:tr w:rsidR="00DB6991" w:rsidRPr="006A0CEA" w:rsidTr="007A36C3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DB6991" w:rsidRPr="006A0CEA" w:rsidRDefault="00DB6991" w:rsidP="007A36C3">
            <w:pPr>
              <w:keepLines/>
              <w:suppressLineNumbers/>
              <w:suppressAutoHyphens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6A0CEA">
              <w:rPr>
                <w:rFonts w:ascii="Arial" w:hAnsi="Arial" w:cs="Arial"/>
                <w:b/>
                <w:bCs/>
                <w:sz w:val="20"/>
              </w:rPr>
              <w:t>Output</w:t>
            </w:r>
          </w:p>
        </w:tc>
      </w:tr>
      <w:tr w:rsidR="00DB6991" w:rsidRPr="006A0CEA" w:rsidTr="007A36C3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DA36E7" w:rsidRPr="00BF63CD" w:rsidRDefault="00DA36E7" w:rsidP="00DA36E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</w:rPr>
            </w:pPr>
            <w:r w:rsidRPr="00BF63CD">
              <w:rPr>
                <w:rFonts w:ascii="Courier New" w:hAnsi="Courier New" w:cs="Courier New"/>
                <w:color w:val="000000"/>
                <w:sz w:val="20"/>
              </w:rPr>
              <w:t>g =</w:t>
            </w:r>
          </w:p>
          <w:p w:rsidR="00DA36E7" w:rsidRPr="00BF63CD" w:rsidRDefault="00DA36E7" w:rsidP="00DA36E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</w:rPr>
            </w:pPr>
            <w:r w:rsidRPr="00BF63CD">
              <w:rPr>
                <w:rFonts w:ascii="Courier New" w:hAnsi="Courier New" w:cs="Courier New"/>
                <w:color w:val="000000"/>
                <w:sz w:val="20"/>
              </w:rPr>
              <w:t xml:space="preserve">     1     1     1     1</w:t>
            </w:r>
          </w:p>
          <w:p w:rsidR="00DA36E7" w:rsidRPr="00BF63CD" w:rsidRDefault="00DA36E7" w:rsidP="00DA36E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</w:rPr>
            </w:pPr>
            <w:r w:rsidRPr="00BF63CD">
              <w:rPr>
                <w:rFonts w:ascii="Courier New" w:hAnsi="Courier New" w:cs="Courier New"/>
                <w:color w:val="000000"/>
                <w:sz w:val="20"/>
              </w:rPr>
              <w:t xml:space="preserve">     2     2     2     2</w:t>
            </w:r>
          </w:p>
          <w:p w:rsidR="00DA36E7" w:rsidRPr="00BF63CD" w:rsidRDefault="00DA36E7" w:rsidP="00DA36E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</w:rPr>
            </w:pPr>
            <w:r w:rsidRPr="00BF63CD">
              <w:rPr>
                <w:rFonts w:ascii="Courier New" w:hAnsi="Courier New" w:cs="Courier New"/>
                <w:color w:val="000000"/>
                <w:sz w:val="20"/>
              </w:rPr>
              <w:t xml:space="preserve">     3     3     3     3</w:t>
            </w:r>
          </w:p>
          <w:p w:rsidR="00DA36E7" w:rsidRPr="00BF63CD" w:rsidRDefault="00DA36E7" w:rsidP="00DA36E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</w:rPr>
            </w:pPr>
          </w:p>
          <w:p w:rsidR="00DA36E7" w:rsidRPr="00BF63CD" w:rsidRDefault="00DA36E7" w:rsidP="00DA36E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</w:rPr>
            </w:pPr>
            <w:r w:rsidRPr="00BF63CD">
              <w:rPr>
                <w:rFonts w:ascii="Courier New" w:hAnsi="Courier New" w:cs="Courier New"/>
                <w:color w:val="000000"/>
                <w:sz w:val="20"/>
              </w:rPr>
              <w:t>h =</w:t>
            </w:r>
          </w:p>
          <w:p w:rsidR="00DA36E7" w:rsidRPr="00BF63CD" w:rsidRDefault="00DA36E7" w:rsidP="00DA36E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</w:rPr>
            </w:pPr>
            <w:r w:rsidRPr="00BF63CD">
              <w:rPr>
                <w:rFonts w:ascii="Courier New" w:hAnsi="Courier New" w:cs="Courier New"/>
                <w:color w:val="000000"/>
                <w:sz w:val="20"/>
              </w:rPr>
              <w:t xml:space="preserve">     2     2     2     2</w:t>
            </w:r>
          </w:p>
          <w:p w:rsidR="00DA36E7" w:rsidRPr="00BF63CD" w:rsidRDefault="00DA36E7" w:rsidP="00DA36E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</w:rPr>
            </w:pPr>
            <w:r w:rsidRPr="00BF63CD">
              <w:rPr>
                <w:rFonts w:ascii="Courier New" w:hAnsi="Courier New" w:cs="Courier New"/>
                <w:color w:val="000000"/>
                <w:sz w:val="20"/>
              </w:rPr>
              <w:t xml:space="preserve">     2     2     2     2</w:t>
            </w:r>
          </w:p>
          <w:p w:rsidR="00DA36E7" w:rsidRPr="00BF63CD" w:rsidRDefault="00DA36E7" w:rsidP="00DA36E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</w:rPr>
            </w:pPr>
            <w:r w:rsidRPr="00BF63CD">
              <w:rPr>
                <w:rFonts w:ascii="Courier New" w:hAnsi="Courier New" w:cs="Courier New"/>
                <w:color w:val="000000"/>
                <w:sz w:val="20"/>
              </w:rPr>
              <w:t xml:space="preserve">     2     2     2     2</w:t>
            </w:r>
          </w:p>
          <w:p w:rsidR="00DA36E7" w:rsidRDefault="00DA36E7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>A. g added to h :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 xml:space="preserve">     3     3     3     3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 xml:space="preserve">     4     4     4     4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 xml:space="preserve">     5     5     5     5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>B. each element in g multiplied by the corresponding element in h: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 xml:space="preserve">     2     2     2     2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 xml:space="preserve">     4     4     4     4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 xml:space="preserve">     6     6     6     6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>C. each element in g multiplied by 10: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 xml:space="preserve">    10    10    10    10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 xml:space="preserve">    20    20    20    20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 xml:space="preserve">    30    30    30    30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>D. the square root of each element in g: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 xml:space="preserve">    1.0000    1.0000    1.0000    1.0000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 xml:space="preserve">    1.4142    1.4142    1.4142    1.4142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 xml:space="preserve">    1.7321    1.7321    1.7321    1.7321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>E. g multiplied by transpose of h: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lastRenderedPageBreak/>
              <w:t xml:space="preserve">     8     8     8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 xml:space="preserve">    16    16    16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 xml:space="preserve">    24    24    24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>F. Display the last two rows of h: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 xml:space="preserve">     2     2     2     2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 xml:space="preserve">     2     2     2     2</w:t>
            </w:r>
          </w:p>
          <w:p w:rsidR="003E50FD" w:rsidRPr="003E50FD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</w:p>
          <w:p w:rsidR="00DB6991" w:rsidRPr="006A0CEA" w:rsidRDefault="003E50FD" w:rsidP="003E50FD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3E50FD">
              <w:rPr>
                <w:bCs/>
                <w:szCs w:val="18"/>
              </w:rPr>
              <w:t>&gt;&gt;</w:t>
            </w:r>
          </w:p>
        </w:tc>
      </w:tr>
      <w:tr w:rsidR="00DB6991" w:rsidRPr="006A0CEA" w:rsidTr="007A36C3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DB6991" w:rsidRPr="006A0CEA" w:rsidRDefault="00DB6991" w:rsidP="007A36C3">
            <w:pPr>
              <w:keepLines/>
              <w:suppressLineNumbers/>
              <w:suppressAutoHyphens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6A0CEA">
              <w:rPr>
                <w:rFonts w:ascii="Arial" w:hAnsi="Arial" w:cs="Arial"/>
                <w:b/>
                <w:bCs/>
                <w:sz w:val="20"/>
              </w:rPr>
              <w:lastRenderedPageBreak/>
              <w:t>Source Code</w:t>
            </w:r>
          </w:p>
        </w:tc>
      </w:tr>
      <w:tr w:rsidR="00DB6991" w:rsidRPr="006A0CEA" w:rsidTr="007A36C3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</w:tcPr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CSCI 1081, MATLAB Assignment, Problem 02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Nalongsone Danddank, 12/11/2017.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 xml:space="preserve"> 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clear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clc</w:t>
            </w:r>
            <w:proofErr w:type="spellEnd"/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 xml:space="preserve">%Create and display the following vectors and/or results.  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 xml:space="preserve"> 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A. a row vector A of size 6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n = 6;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A = zeros(1,n);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=1:n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A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 xml:space="preserve">)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*10;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end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</w:rPr>
              <w:t>[</w:t>
            </w:r>
            <w:r>
              <w:rPr>
                <w:rFonts w:ascii="Courier New" w:hAnsi="Courier New" w:cs="Courier New"/>
                <w:color w:val="A020F0"/>
                <w:sz w:val="20"/>
              </w:rPr>
              <w:t>'A. The A row vector is: '</w:t>
            </w:r>
            <w:r>
              <w:rPr>
                <w:rFonts w:ascii="Courier New" w:hAnsi="Courier New" w:cs="Courier New"/>
                <w:color w:val="000000"/>
                <w:sz w:val="20"/>
              </w:rPr>
              <w:t>, num2str(A)]);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B. a column vector B of size 6 with random numbers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B = zeros(n,1);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</w:rPr>
              <w:t xml:space="preserve"> j=1:n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B(j,1) = 100*rand;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end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0"/>
              </w:rPr>
              <w:t>'B. The B column vector is: '</w:t>
            </w:r>
            <w:r>
              <w:rPr>
                <w:rFonts w:ascii="Courier New" w:hAnsi="Courier New" w:cs="Courier New"/>
                <w:color w:val="000000"/>
                <w:sz w:val="20"/>
              </w:rPr>
              <w:t>);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num2str(B));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C. The transpose of A.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A020F0"/>
                <w:sz w:val="20"/>
              </w:rPr>
              <w:t>'C. The transpose of A is: '</w:t>
            </w:r>
            <w:r>
              <w:rPr>
                <w:rFonts w:ascii="Courier New" w:hAnsi="Courier New" w:cs="Courier New"/>
                <w:color w:val="000000"/>
                <w:sz w:val="20"/>
              </w:rPr>
              <w:t>);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num2str(A.'));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D. A new vector C that stores the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invers of each value x in A.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C = zeros(1,n);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</w:rPr>
              <w:t xml:space="preserve"> k=1:n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C(1,k)=(A(1,k)).^-1;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end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</w:rPr>
              <w:t>[</w:t>
            </w:r>
            <w:r>
              <w:rPr>
                <w:rFonts w:ascii="Courier New" w:hAnsi="Courier New" w:cs="Courier New"/>
                <w:color w:val="A020F0"/>
                <w:sz w:val="20"/>
              </w:rPr>
              <w:t>'D. The C row vector is: '</w:t>
            </w:r>
            <w:r>
              <w:rPr>
                <w:rFonts w:ascii="Courier New" w:hAnsi="Courier New" w:cs="Courier New"/>
                <w:color w:val="000000"/>
                <w:sz w:val="20"/>
              </w:rPr>
              <w:t>, num2str(C)]);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E. A multiplied elementwise by the C.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</w:rPr>
              <w:t>[</w:t>
            </w:r>
            <w:r>
              <w:rPr>
                <w:rFonts w:ascii="Courier New" w:hAnsi="Courier New" w:cs="Courier New"/>
                <w:color w:val="A020F0"/>
                <w:sz w:val="20"/>
              </w:rPr>
              <w:t>'E. A multiplied elementwise by the C is: '</w:t>
            </w:r>
            <w:r>
              <w:rPr>
                <w:rFonts w:ascii="Courier New" w:hAnsi="Courier New" w:cs="Courier New"/>
                <w:color w:val="000000"/>
                <w:sz w:val="20"/>
              </w:rPr>
              <w:t>, num2str(A.*C)]);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F. The sum of the values in A.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</w:rPr>
              <w:t>[</w:t>
            </w:r>
            <w:r>
              <w:rPr>
                <w:rFonts w:ascii="Courier New" w:hAnsi="Courier New" w:cs="Courier New"/>
                <w:color w:val="A020F0"/>
                <w:sz w:val="20"/>
              </w:rPr>
              <w:t>'F. The sum of the values in A is: '</w:t>
            </w:r>
            <w:r>
              <w:rPr>
                <w:rFonts w:ascii="Courier New" w:hAnsi="Courier New" w:cs="Courier New"/>
                <w:color w:val="000000"/>
                <w:sz w:val="20"/>
              </w:rPr>
              <w:t>, num2str(sum(A))]);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G. A multiplied by B.</w:t>
            </w:r>
          </w:p>
          <w:p w:rsidR="00DB6991" w:rsidRDefault="00DB6991" w:rsidP="007A36C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</w:rPr>
              <w:t>[</w:t>
            </w:r>
            <w:r>
              <w:rPr>
                <w:rFonts w:ascii="Courier New" w:hAnsi="Courier New" w:cs="Courier New"/>
                <w:color w:val="A020F0"/>
                <w:sz w:val="20"/>
              </w:rPr>
              <w:t>'G. A multiplied by B is: '</w:t>
            </w:r>
            <w:r>
              <w:rPr>
                <w:rFonts w:ascii="Courier New" w:hAnsi="Courier New" w:cs="Courier New"/>
                <w:color w:val="000000"/>
                <w:sz w:val="20"/>
              </w:rPr>
              <w:t>, num2str(A*B)]);</w:t>
            </w:r>
          </w:p>
          <w:p w:rsidR="00DB6991" w:rsidRPr="006A0CEA" w:rsidRDefault="00DB6991" w:rsidP="007A36C3">
            <w:pPr>
              <w:keepLines/>
              <w:suppressLineNumbers/>
              <w:suppressAutoHyphens/>
              <w:rPr>
                <w:bCs/>
                <w:szCs w:val="18"/>
              </w:rPr>
            </w:pPr>
          </w:p>
        </w:tc>
      </w:tr>
    </w:tbl>
    <w:p w:rsidR="00DB6991" w:rsidRDefault="00DB6991" w:rsidP="00DB6991"/>
    <w:tbl>
      <w:tblPr>
        <w:tblStyle w:val="TableGrid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30"/>
      </w:tblGrid>
      <w:tr w:rsidR="000309B4" w:rsidRPr="006A0CEA" w:rsidTr="007A36C3">
        <w:trPr>
          <w:jc w:val="center"/>
        </w:trPr>
        <w:tc>
          <w:tcPr>
            <w:tcW w:w="9146" w:type="dxa"/>
            <w:tcBorders>
              <w:top w:val="single" w:sz="12" w:space="0" w:color="auto"/>
              <w:bottom w:val="single" w:sz="4" w:space="0" w:color="auto"/>
            </w:tcBorders>
            <w:shd w:val="clear" w:color="auto" w:fill="95B3D7" w:themeFill="accent1" w:themeFillTint="99"/>
            <w:vAlign w:val="center"/>
          </w:tcPr>
          <w:p w:rsidR="000309B4" w:rsidRPr="006A0CEA" w:rsidRDefault="000309B4" w:rsidP="007A36C3">
            <w:pPr>
              <w:keepLines/>
              <w:suppressLineNumbers/>
              <w:suppressAutoHyphens/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</w:pPr>
            <w:r w:rsidRPr="00473028">
              <w:rPr>
                <w:b/>
                <w:sz w:val="24"/>
                <w:szCs w:val="24"/>
              </w:rPr>
              <w:t>MATLAB</w:t>
            </w:r>
            <w: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</w:rPr>
              <w:t xml:space="preserve"> Program #4</w:t>
            </w:r>
          </w:p>
        </w:tc>
      </w:tr>
      <w:tr w:rsidR="000309B4" w:rsidRPr="006A0CEA" w:rsidTr="007A36C3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0309B4" w:rsidRPr="006A0CEA" w:rsidRDefault="000309B4" w:rsidP="007A36C3">
            <w:pPr>
              <w:keepLines/>
              <w:suppressLineNumbers/>
              <w:suppressAutoHyphens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6A0CEA">
              <w:rPr>
                <w:rFonts w:ascii="Arial" w:hAnsi="Arial" w:cs="Arial"/>
                <w:b/>
                <w:bCs/>
                <w:sz w:val="20"/>
              </w:rPr>
              <w:t>Output</w:t>
            </w:r>
          </w:p>
        </w:tc>
      </w:tr>
      <w:tr w:rsidR="000309B4" w:rsidRPr="006A0CEA" w:rsidTr="007A36C3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A. The result is: 333300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 xml:space="preserve">B. Display the total after each 50: 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lastRenderedPageBreak/>
              <w:t>300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2850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4950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5050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7750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15400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19900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20100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25200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37950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44850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45150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C. 3 by 3 (square) matrix A:</w:t>
            </w:r>
            <w:bookmarkStart w:id="0" w:name="_GoBack"/>
            <w:bookmarkEnd w:id="0"/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0  1  2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3  4  5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6  7  8</w:t>
            </w:r>
          </w:p>
          <w:p w:rsidR="00062562" w:rsidRPr="00062562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D. multiplies it’s three arguments: 6</w:t>
            </w:r>
          </w:p>
          <w:p w:rsidR="000309B4" w:rsidRPr="006A0CEA" w:rsidRDefault="00062562" w:rsidP="00062562">
            <w:pPr>
              <w:keepLines/>
              <w:suppressLineNumbers/>
              <w:suppressAutoHyphens/>
              <w:rPr>
                <w:bCs/>
                <w:szCs w:val="18"/>
              </w:rPr>
            </w:pPr>
            <w:r w:rsidRPr="00062562">
              <w:rPr>
                <w:bCs/>
                <w:szCs w:val="18"/>
              </w:rPr>
              <w:t>&gt;&gt;</w:t>
            </w:r>
          </w:p>
        </w:tc>
      </w:tr>
      <w:tr w:rsidR="000309B4" w:rsidRPr="006A0CEA" w:rsidTr="007A36C3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4" w:space="0" w:color="auto"/>
            </w:tcBorders>
            <w:shd w:val="clear" w:color="auto" w:fill="DBE5F1" w:themeFill="accent1" w:themeFillTint="33"/>
            <w:vAlign w:val="center"/>
          </w:tcPr>
          <w:p w:rsidR="000309B4" w:rsidRPr="006A0CEA" w:rsidRDefault="000309B4" w:rsidP="007A36C3">
            <w:pPr>
              <w:keepLines/>
              <w:suppressLineNumbers/>
              <w:suppressAutoHyphens/>
              <w:jc w:val="center"/>
              <w:rPr>
                <w:rFonts w:ascii="Arial" w:hAnsi="Arial" w:cs="Arial"/>
                <w:b/>
                <w:bCs/>
                <w:sz w:val="20"/>
              </w:rPr>
            </w:pPr>
            <w:r w:rsidRPr="006A0CEA">
              <w:rPr>
                <w:rFonts w:ascii="Arial" w:hAnsi="Arial" w:cs="Arial"/>
                <w:b/>
                <w:bCs/>
                <w:sz w:val="20"/>
              </w:rPr>
              <w:lastRenderedPageBreak/>
              <w:t>Source Code</w:t>
            </w:r>
          </w:p>
        </w:tc>
      </w:tr>
      <w:tr w:rsidR="000309B4" w:rsidRPr="006A0CEA" w:rsidTr="007A36C3">
        <w:trPr>
          <w:jc w:val="center"/>
        </w:trPr>
        <w:tc>
          <w:tcPr>
            <w:tcW w:w="9146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noWrap/>
          </w:tcPr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CSCI 1081, MATLAB Assignment, Problem 04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Nalongsone Danddank, 12/11/2017.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 xml:space="preserve"> 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0"/>
              </w:rPr>
              <w:t xml:space="preserve"> main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clear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clc</w:t>
            </w:r>
            <w:proofErr w:type="spellEnd"/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A. a loop to calculate the sum 1*2+2*3+3*4+ ... + 99*100.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n=99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A1 = ones(1,n)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B = ones(1,n)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C = zeros(1,n)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d = 0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 xml:space="preserve">=1:n 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A1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 xml:space="preserve">)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 xml:space="preserve"> 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B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) = i+1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C = A1.*B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d = d + C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)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end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display the result.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</w:rPr>
              <w:t>[</w:t>
            </w:r>
            <w:r>
              <w:rPr>
                <w:rFonts w:ascii="Courier New" w:hAnsi="Courier New" w:cs="Courier New"/>
                <w:color w:val="A020F0"/>
                <w:sz w:val="20"/>
              </w:rPr>
              <w:t>'A. The result is: '</w:t>
            </w:r>
            <w:r>
              <w:rPr>
                <w:rFonts w:ascii="Courier New" w:hAnsi="Courier New" w:cs="Courier New"/>
                <w:color w:val="000000"/>
                <w:sz w:val="20"/>
              </w:rPr>
              <w:t>, num2str(d)])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 xml:space="preserve">%B. Create a loop to calculate the sum 1+2+3+...+300. 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m=300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X = ones(1,m)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sum1 = 0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r>
              <w:rPr>
                <w:rFonts w:ascii="Courier New" w:hAnsi="Courier New" w:cs="Courier New"/>
                <w:color w:val="A020F0"/>
                <w:sz w:val="20"/>
              </w:rPr>
              <w:t>'B. Display the total after each 50: '</w:t>
            </w:r>
            <w:r>
              <w:rPr>
                <w:rFonts w:ascii="Courier New" w:hAnsi="Courier New" w:cs="Courier New"/>
                <w:color w:val="000000"/>
                <w:sz w:val="20"/>
              </w:rPr>
              <w:t>)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</w:rPr>
              <w:t xml:space="preserve"> j=1:m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X(j) = j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sum1 = sum1 + X(j)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0"/>
              </w:rPr>
              <w:t>if</w:t>
            </w:r>
            <w:r>
              <w:rPr>
                <w:rFonts w:ascii="Courier New" w:hAnsi="Courier New" w:cs="Courier New"/>
                <w:color w:val="000000"/>
                <w:sz w:val="20"/>
              </w:rPr>
              <w:t xml:space="preserve"> rem(sum1,50)==0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</w:rPr>
              <w:t>num2str(sum1));</w:t>
            </w:r>
            <w:r>
              <w:rPr>
                <w:rFonts w:ascii="Courier New" w:hAnsi="Courier New" w:cs="Courier New"/>
                <w:color w:val="228B22"/>
                <w:sz w:val="20"/>
              </w:rPr>
              <w:t>%Display the total after each 50.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0"/>
              </w:rPr>
              <w:t>end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end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 xml:space="preserve"> 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 xml:space="preserve">%C. Using nested loops, produce a 3 by 3 (square) matrix A. 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p=3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A = zeros(p)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 xml:space="preserve"> = 0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</w:rPr>
              <w:t xml:space="preserve"> q=1:p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</w:rPr>
              <w:t xml:space="preserve"> w=1:p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    A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q,w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)=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 xml:space="preserve"> + 1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0"/>
              </w:rPr>
              <w:t>end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lastRenderedPageBreak/>
              <w:t>end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r>
              <w:rPr>
                <w:rFonts w:ascii="Courier New" w:hAnsi="Courier New" w:cs="Courier New"/>
                <w:color w:val="A020F0"/>
                <w:sz w:val="20"/>
              </w:rPr>
              <w:t>'C. 3 by 3 (square) matrix A:'</w:t>
            </w:r>
            <w:r>
              <w:rPr>
                <w:rFonts w:ascii="Courier New" w:hAnsi="Courier New" w:cs="Courier New"/>
                <w:color w:val="000000"/>
                <w:sz w:val="20"/>
              </w:rPr>
              <w:t>)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</w:rPr>
              <w:t>num2str(A));</w:t>
            </w:r>
            <w:r>
              <w:rPr>
                <w:rFonts w:ascii="Courier New" w:hAnsi="Courier New" w:cs="Courier New"/>
                <w:color w:val="228B22"/>
                <w:sz w:val="20"/>
              </w:rPr>
              <w:t>%display matrix A.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 xml:space="preserve"> 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>%Test multiply function with 1</w:t>
            </w:r>
            <w:proofErr w:type="gramStart"/>
            <w:r>
              <w:rPr>
                <w:rFonts w:ascii="Courier New" w:hAnsi="Courier New" w:cs="Courier New"/>
                <w:color w:val="228B22"/>
                <w:sz w:val="20"/>
              </w:rPr>
              <w:t>,2,3</w:t>
            </w:r>
            <w:proofErr w:type="gramEnd"/>
            <w:r>
              <w:rPr>
                <w:rFonts w:ascii="Courier New" w:hAnsi="Courier New" w:cs="Courier New"/>
                <w:color w:val="228B22"/>
                <w:sz w:val="20"/>
              </w:rPr>
              <w:t>.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 xml:space="preserve">%then </w:t>
            </w:r>
            <w:proofErr w:type="spellStart"/>
            <w:r>
              <w:rPr>
                <w:rFonts w:ascii="Courier New" w:hAnsi="Courier New" w:cs="Courier New"/>
                <w:color w:val="228B22"/>
                <w:sz w:val="20"/>
              </w:rPr>
              <w:t>diaplay</w:t>
            </w:r>
            <w:proofErr w:type="spellEnd"/>
            <w:r>
              <w:rPr>
                <w:rFonts w:ascii="Courier New" w:hAnsi="Courier New" w:cs="Courier New"/>
                <w:color w:val="228B22"/>
                <w:sz w:val="20"/>
              </w:rPr>
              <w:t xml:space="preserve"> it's result.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U = 1:3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</w:rPr>
              <w:t>disp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</w:rPr>
              <w:t>([</w:t>
            </w:r>
            <w:r>
              <w:rPr>
                <w:rFonts w:ascii="Courier New" w:hAnsi="Courier New" w:cs="Courier New"/>
                <w:color w:val="A020F0"/>
                <w:sz w:val="20"/>
              </w:rPr>
              <w:t>'D. multiplies it’s three arguments: '</w:t>
            </w:r>
            <w:r>
              <w:rPr>
                <w:rFonts w:ascii="Courier New" w:hAnsi="Courier New" w:cs="Courier New"/>
                <w:color w:val="000000"/>
                <w:sz w:val="20"/>
              </w:rPr>
              <w:t>,num2str(multiply(U))])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end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 xml:space="preserve"> 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 xml:space="preserve">%D. Create a function multiply 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</w:rPr>
              <w:t xml:space="preserve">%that multiplies </w:t>
            </w:r>
            <w:proofErr w:type="gramStart"/>
            <w:r>
              <w:rPr>
                <w:rFonts w:ascii="Courier New" w:hAnsi="Courier New" w:cs="Courier New"/>
                <w:color w:val="228B22"/>
                <w:sz w:val="20"/>
              </w:rPr>
              <w:t>it’s</w:t>
            </w:r>
            <w:proofErr w:type="gramEnd"/>
            <w:r>
              <w:rPr>
                <w:rFonts w:ascii="Courier New" w:hAnsi="Courier New" w:cs="Courier New"/>
                <w:color w:val="228B22"/>
                <w:sz w:val="20"/>
              </w:rPr>
              <w:t xml:space="preserve"> three arguments and returns the result.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0"/>
              </w:rPr>
              <w:t xml:space="preserve"> result = multiply( Z )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>a = 1;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</w:rPr>
              <w:t xml:space="preserve"> r = 1 : length(Z)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    a = a * Z(r)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;</w:t>
            </w:r>
            <w:r>
              <w:rPr>
                <w:rFonts w:ascii="Courier New" w:hAnsi="Courier New" w:cs="Courier New"/>
                <w:color w:val="228B22"/>
                <w:sz w:val="20"/>
              </w:rPr>
              <w:t>%</w:t>
            </w:r>
            <w:proofErr w:type="gramEnd"/>
            <w:r>
              <w:rPr>
                <w:rFonts w:ascii="Courier New" w:hAnsi="Courier New" w:cs="Courier New"/>
                <w:color w:val="228B22"/>
                <w:sz w:val="20"/>
              </w:rPr>
              <w:t>multiplies it’s arguments.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</w:t>
            </w:r>
            <w:r>
              <w:rPr>
                <w:rFonts w:ascii="Courier New" w:hAnsi="Courier New" w:cs="Courier New"/>
                <w:color w:val="0000FF"/>
                <w:sz w:val="20"/>
              </w:rPr>
              <w:t>end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</w:rPr>
              <w:t xml:space="preserve">   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</w:rPr>
              <w:t>result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</w:rPr>
              <w:t xml:space="preserve"> = a;</w:t>
            </w:r>
            <w:r>
              <w:rPr>
                <w:rFonts w:ascii="Courier New" w:hAnsi="Courier New" w:cs="Courier New"/>
                <w:color w:val="228B22"/>
                <w:sz w:val="20"/>
              </w:rPr>
              <w:t>%returns the result a to the function.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</w:rPr>
              <w:t>end</w:t>
            </w:r>
          </w:p>
          <w:p w:rsidR="00062562" w:rsidRDefault="00062562" w:rsidP="0006256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:rsidR="000309B4" w:rsidRPr="006A0CEA" w:rsidRDefault="000309B4" w:rsidP="007A36C3">
            <w:pPr>
              <w:keepLines/>
              <w:suppressLineNumbers/>
              <w:suppressAutoHyphens/>
              <w:rPr>
                <w:bCs/>
                <w:szCs w:val="18"/>
              </w:rPr>
            </w:pPr>
          </w:p>
        </w:tc>
      </w:tr>
    </w:tbl>
    <w:p w:rsidR="000309B4" w:rsidRDefault="000309B4" w:rsidP="000309B4"/>
    <w:p w:rsidR="000309B4" w:rsidRDefault="000309B4" w:rsidP="00DB6991"/>
    <w:sectPr w:rsidR="000309B4" w:rsidSect="006A0CE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I2NTQyszQ2NjI1MDJS0lEKTi0uzszPAykwqQUATvH2giwAAAA="/>
  </w:docVars>
  <w:rsids>
    <w:rsidRoot w:val="006A0CEA"/>
    <w:rsid w:val="000309B4"/>
    <w:rsid w:val="00062562"/>
    <w:rsid w:val="00096CE7"/>
    <w:rsid w:val="001B6F29"/>
    <w:rsid w:val="00220E8A"/>
    <w:rsid w:val="00275DC5"/>
    <w:rsid w:val="00286C5B"/>
    <w:rsid w:val="002E0F0C"/>
    <w:rsid w:val="003E50FD"/>
    <w:rsid w:val="00417310"/>
    <w:rsid w:val="00476A06"/>
    <w:rsid w:val="004A0C7E"/>
    <w:rsid w:val="004C28AF"/>
    <w:rsid w:val="004D47F6"/>
    <w:rsid w:val="00540DAA"/>
    <w:rsid w:val="0054305E"/>
    <w:rsid w:val="00574703"/>
    <w:rsid w:val="005F2F16"/>
    <w:rsid w:val="00643731"/>
    <w:rsid w:val="00690D1A"/>
    <w:rsid w:val="006A0CEA"/>
    <w:rsid w:val="006C34F3"/>
    <w:rsid w:val="007104D2"/>
    <w:rsid w:val="00721DC6"/>
    <w:rsid w:val="0076123C"/>
    <w:rsid w:val="00761C71"/>
    <w:rsid w:val="00766479"/>
    <w:rsid w:val="007B1FB7"/>
    <w:rsid w:val="007D3E1B"/>
    <w:rsid w:val="007E6D79"/>
    <w:rsid w:val="00843E06"/>
    <w:rsid w:val="0085096E"/>
    <w:rsid w:val="0085491F"/>
    <w:rsid w:val="00897D09"/>
    <w:rsid w:val="00942246"/>
    <w:rsid w:val="009A06B3"/>
    <w:rsid w:val="009E0E6C"/>
    <w:rsid w:val="00AB62E8"/>
    <w:rsid w:val="00AC4F7C"/>
    <w:rsid w:val="00AF10C1"/>
    <w:rsid w:val="00B76D2E"/>
    <w:rsid w:val="00C846AA"/>
    <w:rsid w:val="00C90862"/>
    <w:rsid w:val="00CE6670"/>
    <w:rsid w:val="00D04107"/>
    <w:rsid w:val="00D864FF"/>
    <w:rsid w:val="00DA36E7"/>
    <w:rsid w:val="00DB6991"/>
    <w:rsid w:val="00E67FC3"/>
    <w:rsid w:val="00F11974"/>
    <w:rsid w:val="00FF4ACC"/>
    <w:rsid w:val="00FF7A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020ED"/>
  <w15:docId w15:val="{D535DC51-0BF1-4AF1-B292-D5F2FEA96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nsolas" w:eastAsiaTheme="minorHAnsi" w:hAnsi="Consolas" w:cstheme="minorBidi"/>
        <w:sz w:val="18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6C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6A0CEA"/>
    <w:pPr>
      <w:spacing w:after="0" w:line="240" w:lineRule="auto"/>
    </w:pPr>
    <w:rPr>
      <w:rFonts w:eastAsia="Times New Roman" w:cs="Consolas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doNotRelyOnCSS/>
  <w:doNotOrganizeInFold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5</Pages>
  <Words>786</Words>
  <Characters>448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</dc:creator>
  <cp:lastModifiedBy>Nalongsone Danddank</cp:lastModifiedBy>
  <cp:revision>47</cp:revision>
  <dcterms:created xsi:type="dcterms:W3CDTF">2017-08-29T14:41:00Z</dcterms:created>
  <dcterms:modified xsi:type="dcterms:W3CDTF">2017-12-07T16:49:00Z</dcterms:modified>
</cp:coreProperties>
</file>